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51A6C" w14:textId="77777777" w:rsidR="00401C96" w:rsidRDefault="00401C96" w:rsidP="00361EA5">
      <w:pPr>
        <w:spacing w:before="1" w:after="0" w:line="240" w:lineRule="auto"/>
        <w:ind w:left="2281" w:right="1269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</w:pPr>
    </w:p>
    <w:p w14:paraId="3C34EDC0" w14:textId="77777777" w:rsidR="00401C96" w:rsidRDefault="00401C96" w:rsidP="00361EA5">
      <w:pPr>
        <w:spacing w:before="1" w:after="0" w:line="240" w:lineRule="auto"/>
        <w:ind w:left="2281" w:right="1269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</w:pPr>
    </w:p>
    <w:p w14:paraId="22013D98" w14:textId="4B6DA02F" w:rsidR="00401C96" w:rsidRDefault="00361EA5" w:rsidP="00361EA5">
      <w:pPr>
        <w:spacing w:before="1" w:after="0" w:line="240" w:lineRule="auto"/>
        <w:ind w:left="2281" w:right="1269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>PROPOSAL APPROVAL</w:t>
      </w:r>
      <w:r w:rsidR="00401C96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 xml:space="preserve"> </w:t>
      </w:r>
      <w:r w:rsidRPr="00361EA5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 xml:space="preserve">LETTER </w:t>
      </w:r>
    </w:p>
    <w:p w14:paraId="5295F18D" w14:textId="010117F8" w:rsidR="00361EA5" w:rsidRPr="00361EA5" w:rsidRDefault="00361EA5" w:rsidP="00361EA5">
      <w:pPr>
        <w:spacing w:before="1" w:after="0" w:line="240" w:lineRule="auto"/>
        <w:ind w:left="2281" w:right="1269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>BACHELOR OF COMMUNICATION SCIENCE PROGRAM</w:t>
      </w:r>
    </w:p>
    <w:p w14:paraId="704B95F5" w14:textId="61E40FD5" w:rsidR="00401C96" w:rsidRDefault="00361EA5" w:rsidP="00361EA5">
      <w:pPr>
        <w:spacing w:after="0" w:line="240" w:lineRule="auto"/>
        <w:ind w:left="1537" w:right="526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 xml:space="preserve">COMMUNICATION SCIENCE DEPARTMENT </w:t>
      </w:r>
    </w:p>
    <w:p w14:paraId="56549375" w14:textId="49F851FA" w:rsidR="007320C8" w:rsidRDefault="007320C8" w:rsidP="00361EA5">
      <w:pPr>
        <w:spacing w:after="0" w:line="240" w:lineRule="auto"/>
        <w:ind w:left="1537" w:right="526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>FAKULTAS ILMU SOSIAL DAN ILMU POLITIK</w:t>
      </w:r>
    </w:p>
    <w:p w14:paraId="5D608164" w14:textId="07475355" w:rsidR="00361EA5" w:rsidRPr="00361EA5" w:rsidRDefault="00361EA5" w:rsidP="00361EA5">
      <w:pPr>
        <w:spacing w:after="0" w:line="240" w:lineRule="auto"/>
        <w:ind w:left="1537" w:right="526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D"/>
          <w14:ligatures w14:val="none"/>
        </w:rPr>
        <w:t>UNIVERSITAS DIPONEGORO</w:t>
      </w:r>
    </w:p>
    <w:p w14:paraId="5A50CAFE" w14:textId="77777777" w:rsidR="00361EA5" w:rsidRPr="00361EA5" w:rsidRDefault="00361EA5" w:rsidP="00361EA5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br/>
      </w:r>
    </w:p>
    <w:p w14:paraId="6888612A" w14:textId="210B0045" w:rsidR="00361EA5" w:rsidRPr="00361EA5" w:rsidRDefault="00361EA5" w:rsidP="00361EA5">
      <w:pPr>
        <w:spacing w:after="0" w:line="240" w:lineRule="auto"/>
        <w:ind w:left="1119" w:right="104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Proposal Title</w:t>
      </w: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ab/>
        <w:t>: </w:t>
      </w:r>
    </w:p>
    <w:p w14:paraId="530481DE" w14:textId="3E160F7D" w:rsidR="00361EA5" w:rsidRPr="00361EA5" w:rsidRDefault="00361EA5" w:rsidP="00361EA5">
      <w:pPr>
        <w:spacing w:before="2" w:after="0" w:line="240" w:lineRule="auto"/>
        <w:ind w:left="11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Name</w:t>
      </w: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ab/>
        <w:t>: </w:t>
      </w:r>
      <w:r w:rsidR="0034271D">
        <w:rPr>
          <w:rFonts w:ascii="Arial" w:hAnsi="Arial" w:cs="Arial"/>
          <w:color w:val="222222"/>
          <w:shd w:val="clear" w:color="auto" w:fill="FFFFFF"/>
        </w:rPr>
        <w:t> </w:t>
      </w:r>
    </w:p>
    <w:p w14:paraId="6EF6F3EB" w14:textId="6F5CFFA1" w:rsidR="00361EA5" w:rsidRPr="00361EA5" w:rsidRDefault="00361EA5" w:rsidP="00361EA5">
      <w:pPr>
        <w:spacing w:before="81" w:after="0" w:line="240" w:lineRule="auto"/>
        <w:ind w:left="11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NIM</w:t>
      </w: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ab/>
        <w:t>: </w:t>
      </w:r>
    </w:p>
    <w:p w14:paraId="12F86926" w14:textId="5DC7BFCB" w:rsidR="00361EA5" w:rsidRPr="00361EA5" w:rsidRDefault="00361EA5" w:rsidP="00361EA5">
      <w:pPr>
        <w:spacing w:before="84" w:after="0" w:line="240" w:lineRule="auto"/>
        <w:ind w:left="11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Supervisor</w:t>
      </w: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ab/>
        <w:t>: </w:t>
      </w:r>
    </w:p>
    <w:p w14:paraId="5EE68422" w14:textId="77777777" w:rsidR="00361EA5" w:rsidRPr="00361EA5" w:rsidRDefault="00361EA5" w:rsidP="00361EA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</w:p>
    <w:p w14:paraId="4C68086F" w14:textId="77777777" w:rsidR="00361EA5" w:rsidRPr="00361EA5" w:rsidRDefault="00361EA5" w:rsidP="00361EA5">
      <w:pPr>
        <w:spacing w:after="0" w:line="240" w:lineRule="auto"/>
        <w:ind w:left="11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Has passed the proposal examination process and can be developed as thesis/capstone project</w:t>
      </w:r>
    </w:p>
    <w:p w14:paraId="4E185C5F" w14:textId="77777777" w:rsidR="00594925" w:rsidRDefault="00594925"/>
    <w:tbl>
      <w:tblPr>
        <w:tblW w:w="9493" w:type="dxa"/>
        <w:tblInd w:w="95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6"/>
        <w:gridCol w:w="3835"/>
        <w:gridCol w:w="3402"/>
      </w:tblGrid>
      <w:tr w:rsidR="00361EA5" w:rsidRPr="00361EA5" w14:paraId="0B737C9D" w14:textId="77777777" w:rsidTr="00401C96">
        <w:trPr>
          <w:trHeight w:val="51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C7E62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92F38" w14:textId="77777777" w:rsidR="00361EA5" w:rsidRPr="00361EA5" w:rsidRDefault="00361EA5" w:rsidP="00361E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>Nam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856B56" w14:textId="77777777" w:rsidR="00361EA5" w:rsidRPr="00361EA5" w:rsidRDefault="00361EA5" w:rsidP="00361E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>Signature</w:t>
            </w:r>
          </w:p>
        </w:tc>
      </w:tr>
      <w:tr w:rsidR="00361EA5" w:rsidRPr="00361EA5" w14:paraId="22C1D7DE" w14:textId="77777777" w:rsidTr="00401C96">
        <w:trPr>
          <w:trHeight w:val="95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0599E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>Examiner/Supervisor</w:t>
            </w:r>
          </w:p>
        </w:tc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AE049" w14:textId="02EB3D68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7B1ADA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361EA5" w:rsidRPr="00361EA5" w14:paraId="0355AE0C" w14:textId="77777777" w:rsidTr="00401C96">
        <w:trPr>
          <w:trHeight w:val="101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31BBF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>1</w:t>
            </w: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14"/>
                <w:szCs w:val="14"/>
                <w:vertAlign w:val="superscript"/>
                <w:lang w:eastAsia="en-ID"/>
                <w14:ligatures w14:val="none"/>
              </w:rPr>
              <w:t>st</w:t>
            </w: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 xml:space="preserve"> Examiner</w:t>
            </w:r>
          </w:p>
        </w:tc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C156D" w14:textId="5315B5C6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EC26D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361EA5" w:rsidRPr="00361EA5" w14:paraId="0FB9986F" w14:textId="77777777" w:rsidTr="00401C96">
        <w:trPr>
          <w:trHeight w:val="95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02C772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>2</w:t>
            </w: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14"/>
                <w:szCs w:val="14"/>
                <w:vertAlign w:val="superscript"/>
                <w:lang w:eastAsia="en-ID"/>
                <w14:ligatures w14:val="none"/>
              </w:rPr>
              <w:t>nd</w:t>
            </w:r>
            <w:r w:rsidRPr="00361EA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D"/>
                <w14:ligatures w14:val="none"/>
              </w:rPr>
              <w:t xml:space="preserve"> Examiner</w:t>
            </w:r>
          </w:p>
        </w:tc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A2606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18433" w14:textId="77777777" w:rsidR="00361EA5" w:rsidRPr="00361EA5" w:rsidRDefault="00361EA5" w:rsidP="00361EA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</w:tbl>
    <w:p w14:paraId="15BDBF02" w14:textId="77777777" w:rsidR="00361EA5" w:rsidRDefault="00361EA5"/>
    <w:p w14:paraId="2B557855" w14:textId="77777777" w:rsidR="00361EA5" w:rsidRPr="00361EA5" w:rsidRDefault="00361EA5" w:rsidP="00361EA5">
      <w:pPr>
        <w:spacing w:before="110" w:after="0" w:line="240" w:lineRule="auto"/>
        <w:ind w:left="11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</w:p>
    <w:p w14:paraId="08F62F19" w14:textId="77777777" w:rsidR="00361EA5" w:rsidRPr="00361EA5" w:rsidRDefault="00361EA5" w:rsidP="00361EA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</w:p>
    <w:p w14:paraId="677979DE" w14:textId="4FEC7105" w:rsidR="00361EA5" w:rsidRPr="00361EA5" w:rsidRDefault="00361EA5" w:rsidP="00401C96">
      <w:pPr>
        <w:spacing w:after="0" w:line="240" w:lineRule="auto"/>
        <w:ind w:left="4100" w:right="1351" w:firstLine="2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Semarang, </w:t>
      </w:r>
      <w:r w:rsidR="00D03CC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 xml:space="preserve"> </w:t>
      </w:r>
    </w:p>
    <w:p w14:paraId="3A4524CC" w14:textId="77777777" w:rsidR="00361EA5" w:rsidRPr="00361EA5" w:rsidRDefault="00361EA5" w:rsidP="00401C96">
      <w:pPr>
        <w:spacing w:after="0" w:line="240" w:lineRule="auto"/>
        <w:ind w:left="3600" w:right="1351" w:firstLine="720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IUP Coordinator</w:t>
      </w:r>
    </w:p>
    <w:p w14:paraId="09A17636" w14:textId="6AC13679" w:rsidR="00361EA5" w:rsidRDefault="00361EA5" w:rsidP="00361EA5">
      <w:pPr>
        <w:pStyle w:val="NormalWeb"/>
        <w:ind w:left="4100"/>
      </w:pPr>
      <w:r w:rsidRPr="00361EA5">
        <w:br/>
      </w:r>
    </w:p>
    <w:p w14:paraId="1240AFC4" w14:textId="1356B8ED" w:rsidR="000855C1" w:rsidRDefault="00401C96" w:rsidP="00401C96">
      <w:pPr>
        <w:spacing w:after="0" w:line="240" w:lineRule="auto"/>
        <w:ind w:left="2880" w:right="1361" w:firstLine="72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</w:pPr>
      <w:bookmarkStart w:id="0" w:name="_Hlk190439702"/>
      <w:proofErr w:type="spellStart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 xml:space="preserve"> Phil. </w:t>
      </w:r>
      <w:proofErr w:type="spellStart"/>
      <w:r w:rsidR="00361EA5"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Nuriyatul</w:t>
      </w:r>
      <w:proofErr w:type="spellEnd"/>
      <w:r w:rsidR="00361EA5"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 xml:space="preserve"> </w:t>
      </w:r>
      <w:proofErr w:type="spellStart"/>
      <w:r w:rsidR="00361EA5"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Lailiyah</w:t>
      </w:r>
      <w:proofErr w:type="spellEnd"/>
      <w:r w:rsidR="00361EA5"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S.Sos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 xml:space="preserve">, </w:t>
      </w:r>
      <w:proofErr w:type="spellStart"/>
      <w:r w:rsidR="00361EA5"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M.I.Kom</w:t>
      </w:r>
      <w:proofErr w:type="spellEnd"/>
      <w:r w:rsidR="00361EA5"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 xml:space="preserve"> </w:t>
      </w:r>
    </w:p>
    <w:p w14:paraId="56A3A3E1" w14:textId="77777777" w:rsidR="00361EA5" w:rsidRDefault="00361EA5" w:rsidP="00401C96">
      <w:pPr>
        <w:spacing w:after="0" w:line="240" w:lineRule="auto"/>
        <w:ind w:left="2880" w:right="1395" w:firstLine="720"/>
      </w:pPr>
      <w:r w:rsidRPr="00361EA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D"/>
          <w14:ligatures w14:val="none"/>
        </w:rPr>
        <w:t>NIP. 198606052015042001</w:t>
      </w:r>
      <w:bookmarkEnd w:id="0"/>
    </w:p>
    <w:sectPr w:rsidR="00361EA5" w:rsidSect="00401C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LYwMDQ0BmITIyUdpeDU4uLM/DyQAqNaAOfbaUssAAAA"/>
  </w:docVars>
  <w:rsids>
    <w:rsidRoot w:val="00361EA5"/>
    <w:rsid w:val="000855C1"/>
    <w:rsid w:val="0034271D"/>
    <w:rsid w:val="00361EA5"/>
    <w:rsid w:val="00401C96"/>
    <w:rsid w:val="004213D5"/>
    <w:rsid w:val="00594925"/>
    <w:rsid w:val="0065100A"/>
    <w:rsid w:val="00685635"/>
    <w:rsid w:val="006A36A4"/>
    <w:rsid w:val="007266B9"/>
    <w:rsid w:val="007320C8"/>
    <w:rsid w:val="00844780"/>
    <w:rsid w:val="00D03CCD"/>
    <w:rsid w:val="00E64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362E5"/>
  <w15:chartTrackingRefBased/>
  <w15:docId w15:val="{4B7EE84C-D02D-4256-99EF-BD254B953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1E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1E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1EA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E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EA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E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E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E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E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EA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1E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1EA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EA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EA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E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E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E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E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1E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E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1E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1E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1E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1E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61E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1EA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1EA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1EA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1EA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61E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D"/>
      <w14:ligatures w14:val="none"/>
    </w:rPr>
  </w:style>
  <w:style w:type="character" w:customStyle="1" w:styleId="apple-tab-span">
    <w:name w:val="apple-tab-span"/>
    <w:basedOn w:val="DefaultParagraphFont"/>
    <w:rsid w:val="00361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5926">
          <w:marLeft w:val="124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yatul Lailiyah</dc:creator>
  <cp:keywords/>
  <dc:description/>
  <cp:lastModifiedBy>Microsoft Office User</cp:lastModifiedBy>
  <cp:revision>2</cp:revision>
  <dcterms:created xsi:type="dcterms:W3CDTF">2025-12-19T05:30:00Z</dcterms:created>
  <dcterms:modified xsi:type="dcterms:W3CDTF">2025-12-19T05:30:00Z</dcterms:modified>
</cp:coreProperties>
</file>